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87D8B0" w14:textId="77777777" w:rsidR="00616917" w:rsidRPr="00EE2CA0" w:rsidRDefault="00000000">
      <w:pPr>
        <w:pStyle w:val="BodyText"/>
        <w:rPr>
          <w:sz w:val="40"/>
          <w:szCs w:val="40"/>
        </w:rPr>
      </w:pPr>
      <w:r w:rsidRPr="00EE2CA0">
        <w:rPr>
          <w:b/>
          <w:bCs/>
          <w:sz w:val="40"/>
          <w:szCs w:val="40"/>
        </w:rPr>
        <w:t>Building a Real-Time Weather Prediction System using FastAPI — Trained on Live, Location &amp; Time-Specific Data</w:t>
      </w:r>
    </w:p>
    <w:p w14:paraId="6090D4D7" w14:textId="77777777" w:rsidR="00616917" w:rsidRDefault="00000000">
      <w:r>
        <w:pict w14:anchorId="54C6351E">
          <v:rect id="_x0000_i1025" style="width:0;height:1.5pt" o:hralign="center" o:hrstd="t" o:hr="t"/>
        </w:pict>
      </w:r>
    </w:p>
    <w:p w14:paraId="2F423484" w14:textId="77777777" w:rsidR="00616917" w:rsidRDefault="00000000">
      <w:pPr>
        <w:pStyle w:val="FirstParagraph"/>
      </w:pPr>
      <w:r>
        <w:rPr>
          <w:b/>
          <w:bCs/>
        </w:rPr>
        <w:t>1. Abstract</w:t>
      </w:r>
    </w:p>
    <w:p w14:paraId="19E581D3" w14:textId="77777777" w:rsidR="00616917" w:rsidRDefault="00000000">
      <w:pPr>
        <w:pStyle w:val="BodyText"/>
      </w:pPr>
      <w:r>
        <w:t xml:space="preserve">Weather forecasting plays a vital role in </w:t>
      </w:r>
      <w:r w:rsidRPr="00EE2CA0">
        <w:rPr>
          <w:b/>
          <w:bCs/>
        </w:rPr>
        <w:t>agriculture</w:t>
      </w:r>
      <w:r>
        <w:t xml:space="preserve">, transportation, energy management, and disaster preparedness. This project presents a </w:t>
      </w:r>
      <w:r w:rsidRPr="00EE2CA0">
        <w:rPr>
          <w:b/>
          <w:bCs/>
        </w:rPr>
        <w:t>real-time</w:t>
      </w:r>
      <w:r>
        <w:t xml:space="preserve"> weather prediction system built using FastAPI, Machine Learning, and Deep Learning models that operate on live, location-, and time-specific data. The system </w:t>
      </w:r>
      <w:r w:rsidRPr="00EE2CA0">
        <w:rPr>
          <w:b/>
          <w:bCs/>
        </w:rPr>
        <w:t>collects</w:t>
      </w:r>
      <w:r>
        <w:t xml:space="preserve"> real-time weather parameters from the OpenWeather API based on latitude and longitude, processes the data, and predicts future conditions using an ensemble of three models: XGBoost, Random Forest, and LSTM. By integrating real-time data ingestion, model-based forecasting, and API deployment, the project demonstrates an efficient, scalable, and practical approach to modern weather prediction.</w:t>
      </w:r>
    </w:p>
    <w:p w14:paraId="14B23546" w14:textId="77777777" w:rsidR="00616917" w:rsidRDefault="00000000">
      <w:pPr>
        <w:pStyle w:val="BodyText"/>
      </w:pPr>
      <w:r>
        <w:rPr>
          <w:b/>
          <w:bCs/>
        </w:rPr>
        <w:t>2. Objectives</w:t>
      </w:r>
    </w:p>
    <w:p w14:paraId="13B28C0F" w14:textId="77777777" w:rsidR="00616917" w:rsidRDefault="00000000">
      <w:pPr>
        <w:pStyle w:val="Compact"/>
        <w:numPr>
          <w:ilvl w:val="0"/>
          <w:numId w:val="2"/>
        </w:numPr>
      </w:pPr>
      <w:r>
        <w:t>Design a real-time weather prediction system using FastAPI.</w:t>
      </w:r>
    </w:p>
    <w:p w14:paraId="43B3D5D2" w14:textId="77777777" w:rsidR="00616917" w:rsidRDefault="00000000">
      <w:pPr>
        <w:pStyle w:val="Compact"/>
        <w:numPr>
          <w:ilvl w:val="0"/>
          <w:numId w:val="2"/>
        </w:numPr>
      </w:pPr>
      <w:r>
        <w:t>Integrate OpenWeather API for collecting live weather data.</w:t>
      </w:r>
    </w:p>
    <w:p w14:paraId="651E9FDF" w14:textId="77777777" w:rsidR="00616917" w:rsidRDefault="00000000">
      <w:pPr>
        <w:pStyle w:val="Compact"/>
        <w:numPr>
          <w:ilvl w:val="0"/>
          <w:numId w:val="2"/>
        </w:numPr>
      </w:pPr>
      <w:r>
        <w:t>Train models on location and time-specific datasets for higher prediction granularity.</w:t>
      </w:r>
    </w:p>
    <w:p w14:paraId="62E80BE5" w14:textId="77777777" w:rsidR="00616917" w:rsidRDefault="00000000">
      <w:pPr>
        <w:pStyle w:val="Compact"/>
        <w:numPr>
          <w:ilvl w:val="0"/>
          <w:numId w:val="2"/>
        </w:numPr>
      </w:pPr>
      <w:r>
        <w:t>Compare and combine Machine Learning (XGBoost, Random Forest) and Deep Learning (LSTM) approaches.</w:t>
      </w:r>
    </w:p>
    <w:p w14:paraId="7B1D40E1" w14:textId="77777777" w:rsidR="00616917" w:rsidRDefault="00000000">
      <w:pPr>
        <w:pStyle w:val="Compact"/>
        <w:numPr>
          <w:ilvl w:val="0"/>
          <w:numId w:val="2"/>
        </w:numPr>
      </w:pPr>
      <w:r>
        <w:t>Deploy the system for scalable, API-based predictions accessible to end users or other services.</w:t>
      </w:r>
    </w:p>
    <w:p w14:paraId="2C4EFF23" w14:textId="77777777" w:rsidR="00616917" w:rsidRDefault="00000000">
      <w:pPr>
        <w:pStyle w:val="FirstParagraph"/>
      </w:pPr>
      <w:r>
        <w:rPr>
          <w:b/>
          <w:bCs/>
        </w:rPr>
        <w:t>3. System Overview</w:t>
      </w:r>
    </w:p>
    <w:p w14:paraId="6D9E9DE1" w14:textId="77777777" w:rsidR="00616917" w:rsidRDefault="00000000">
      <w:pPr>
        <w:pStyle w:val="BodyText"/>
      </w:pPr>
      <w:r>
        <w:t>The system architecture consists of three main layers:</w:t>
      </w:r>
    </w:p>
    <w:p w14:paraId="791BBB78" w14:textId="77777777" w:rsidR="00616917" w:rsidRDefault="00000000">
      <w:pPr>
        <w:pStyle w:val="Compact"/>
        <w:numPr>
          <w:ilvl w:val="0"/>
          <w:numId w:val="3"/>
        </w:numPr>
      </w:pPr>
      <w:r>
        <w:rPr>
          <w:b/>
          <w:bCs/>
        </w:rPr>
        <w:t>Data Layer</w:t>
      </w:r>
      <w:r>
        <w:t xml:space="preserve"> – Collects and preprocesses real-time weather data using OpenWeather API.</w:t>
      </w:r>
    </w:p>
    <w:p w14:paraId="37F3D8D0" w14:textId="77777777" w:rsidR="00616917" w:rsidRDefault="00000000">
      <w:pPr>
        <w:pStyle w:val="Compact"/>
        <w:numPr>
          <w:ilvl w:val="0"/>
          <w:numId w:val="3"/>
        </w:numPr>
      </w:pPr>
      <w:r>
        <w:rPr>
          <w:b/>
          <w:bCs/>
        </w:rPr>
        <w:t>Model Layer</w:t>
      </w:r>
      <w:r>
        <w:t xml:space="preserve"> – Utilizes three predictive models (XGBoost, Random Forest, and LSTM) trained and tested on historical and live datasets.</w:t>
      </w:r>
    </w:p>
    <w:p w14:paraId="20D184E6" w14:textId="77777777" w:rsidR="00616917" w:rsidRDefault="00000000">
      <w:pPr>
        <w:pStyle w:val="Compact"/>
        <w:numPr>
          <w:ilvl w:val="0"/>
          <w:numId w:val="3"/>
        </w:numPr>
      </w:pPr>
      <w:r>
        <w:rPr>
          <w:b/>
          <w:bCs/>
        </w:rPr>
        <w:t>API Layer</w:t>
      </w:r>
      <w:r>
        <w:t xml:space="preserve"> – Built using FastAPI to provide REST endpoints for prediction, retraining, and monitoring.</w:t>
      </w:r>
    </w:p>
    <w:p w14:paraId="20E41D29" w14:textId="77777777" w:rsidR="00616917" w:rsidRDefault="00000000">
      <w:pPr>
        <w:pStyle w:val="FirstParagraph"/>
      </w:pPr>
      <w:r>
        <w:rPr>
          <w:b/>
          <w:bCs/>
        </w:rPr>
        <w:t>4. Data Collection</w:t>
      </w:r>
    </w:p>
    <w:p w14:paraId="6A3F6ACF" w14:textId="77777777" w:rsidR="00616917" w:rsidRDefault="00000000">
      <w:pPr>
        <w:pStyle w:val="Compact"/>
        <w:numPr>
          <w:ilvl w:val="0"/>
          <w:numId w:val="4"/>
        </w:numPr>
      </w:pPr>
      <w:r>
        <w:rPr>
          <w:b/>
          <w:bCs/>
        </w:rPr>
        <w:t>Source:</w:t>
      </w:r>
      <w:r>
        <w:t xml:space="preserve"> OpenWeather API (https://openweathermap.org/api)</w:t>
      </w:r>
    </w:p>
    <w:p w14:paraId="1DF17AE4" w14:textId="77777777" w:rsidR="00616917" w:rsidRDefault="00000000">
      <w:pPr>
        <w:pStyle w:val="Compact"/>
        <w:numPr>
          <w:ilvl w:val="0"/>
          <w:numId w:val="4"/>
        </w:numPr>
      </w:pPr>
      <w:r>
        <w:rPr>
          <w:b/>
          <w:bCs/>
        </w:rPr>
        <w:lastRenderedPageBreak/>
        <w:t>Parameters Collected:</w:t>
      </w:r>
      <w:r>
        <w:t xml:space="preserve"> Temperature (°C), Humidity (%), Pressure (hPa), Wind Speed (m/s), Cloudiness (%), Visibility (m), Coordinates (Latitude, Longitude), Timestamp (UTC)</w:t>
      </w:r>
    </w:p>
    <w:p w14:paraId="540441B0" w14:textId="77777777" w:rsidR="00616917" w:rsidRDefault="00000000">
      <w:pPr>
        <w:pStyle w:val="Compact"/>
        <w:numPr>
          <w:ilvl w:val="0"/>
          <w:numId w:val="4"/>
        </w:numPr>
      </w:pPr>
      <w:r>
        <w:rPr>
          <w:b/>
          <w:bCs/>
        </w:rPr>
        <w:t>Dataset Size:</w:t>
      </w:r>
      <w:r>
        <w:t xml:space="preserve"> Over 80,000 records collected and used for model training.</w:t>
      </w:r>
    </w:p>
    <w:p w14:paraId="4258D401" w14:textId="77777777" w:rsidR="00616917" w:rsidRDefault="00000000">
      <w:pPr>
        <w:pStyle w:val="Compact"/>
        <w:numPr>
          <w:ilvl w:val="0"/>
          <w:numId w:val="4"/>
        </w:numPr>
      </w:pPr>
      <w:r>
        <w:rPr>
          <w:b/>
          <w:bCs/>
        </w:rPr>
        <w:t>Granularity:</w:t>
      </w:r>
      <w:r>
        <w:t xml:space="preserve"> Each record represents a specific location and time, ensuring localized forecasting precision.</w:t>
      </w:r>
    </w:p>
    <w:p w14:paraId="64CA06BF" w14:textId="77777777" w:rsidR="00616917" w:rsidRDefault="00000000">
      <w:pPr>
        <w:pStyle w:val="FirstParagraph"/>
      </w:pPr>
      <w:r>
        <w:t>The data was periodically fetched and stored using Python scripts, then cleaned and formatted into CSV files for training.</w:t>
      </w:r>
    </w:p>
    <w:p w14:paraId="3571CC2B" w14:textId="77777777" w:rsidR="00616917" w:rsidRDefault="00000000">
      <w:pPr>
        <w:pStyle w:val="BodyText"/>
      </w:pPr>
      <w:r>
        <w:rPr>
          <w:b/>
          <w:bCs/>
        </w:rPr>
        <w:t>5. Data Preprocessing</w:t>
      </w:r>
    </w:p>
    <w:p w14:paraId="69B24DFB" w14:textId="77777777" w:rsidR="00616917" w:rsidRDefault="00000000">
      <w:pPr>
        <w:pStyle w:val="Compact"/>
        <w:numPr>
          <w:ilvl w:val="0"/>
          <w:numId w:val="5"/>
        </w:numPr>
      </w:pPr>
      <w:r>
        <w:t>Handling missing values through interpolation.</w:t>
      </w:r>
    </w:p>
    <w:p w14:paraId="78669782" w14:textId="77777777" w:rsidR="00616917" w:rsidRDefault="00000000">
      <w:pPr>
        <w:pStyle w:val="Compact"/>
        <w:numPr>
          <w:ilvl w:val="0"/>
          <w:numId w:val="5"/>
        </w:numPr>
      </w:pPr>
      <w:r>
        <w:t>Converting timestamp data to cyclical features (sin/cos of hour, day).</w:t>
      </w:r>
    </w:p>
    <w:p w14:paraId="12CF43B3" w14:textId="77777777" w:rsidR="00616917" w:rsidRDefault="00000000">
      <w:pPr>
        <w:pStyle w:val="Compact"/>
        <w:numPr>
          <w:ilvl w:val="0"/>
          <w:numId w:val="5"/>
        </w:numPr>
      </w:pPr>
      <w:r>
        <w:t>Normalizing temperature, pressure, and wind speed for model input consistency.</w:t>
      </w:r>
    </w:p>
    <w:p w14:paraId="3464EC0A" w14:textId="77777777" w:rsidR="00616917" w:rsidRDefault="00000000">
      <w:pPr>
        <w:pStyle w:val="Compact"/>
        <w:numPr>
          <w:ilvl w:val="0"/>
          <w:numId w:val="5"/>
        </w:numPr>
      </w:pPr>
      <w:r>
        <w:t>Encoding categorical data where necessary (e.g., weather condition types).</w:t>
      </w:r>
    </w:p>
    <w:p w14:paraId="1EC01673" w14:textId="77777777" w:rsidR="00616917" w:rsidRDefault="00000000">
      <w:pPr>
        <w:pStyle w:val="Compact"/>
        <w:numPr>
          <w:ilvl w:val="0"/>
          <w:numId w:val="5"/>
        </w:numPr>
      </w:pPr>
      <w:r>
        <w:t>Splitting dataset into 80% training and 20% testing sets.</w:t>
      </w:r>
    </w:p>
    <w:p w14:paraId="4A29F2F3" w14:textId="77777777" w:rsidR="00616917" w:rsidRDefault="00000000">
      <w:pPr>
        <w:pStyle w:val="FirstParagraph"/>
      </w:pPr>
      <w:r>
        <w:rPr>
          <w:b/>
          <w:bCs/>
        </w:rPr>
        <w:t>6. Model Development</w:t>
      </w:r>
    </w:p>
    <w:p w14:paraId="465A1E75" w14:textId="77777777" w:rsidR="00616917" w:rsidRDefault="00000000">
      <w:pPr>
        <w:pStyle w:val="BodyText"/>
      </w:pPr>
      <w:r>
        <w:rPr>
          <w:b/>
          <w:bCs/>
        </w:rPr>
        <w:t>6.1 XGBoost Model</w:t>
      </w:r>
    </w:p>
    <w:p w14:paraId="0A4F419A" w14:textId="77777777" w:rsidR="00616917" w:rsidRDefault="00000000">
      <w:pPr>
        <w:pStyle w:val="Compact"/>
        <w:numPr>
          <w:ilvl w:val="0"/>
          <w:numId w:val="6"/>
        </w:numPr>
      </w:pPr>
      <w:r>
        <w:rPr>
          <w:b/>
          <w:bCs/>
        </w:rPr>
        <w:t>Algorithm:</w:t>
      </w:r>
      <w:r>
        <w:t xml:space="preserve"> Extreme Gradient Boosting</w:t>
      </w:r>
    </w:p>
    <w:p w14:paraId="1D947548" w14:textId="77777777" w:rsidR="00616917" w:rsidRDefault="00000000">
      <w:pPr>
        <w:pStyle w:val="Compact"/>
        <w:numPr>
          <w:ilvl w:val="0"/>
          <w:numId w:val="6"/>
        </w:numPr>
      </w:pPr>
      <w:r>
        <w:rPr>
          <w:b/>
          <w:bCs/>
        </w:rPr>
        <w:t>Training Data:</w:t>
      </w:r>
      <w:r>
        <w:t xml:space="preserve"> 80,000+ records</w:t>
      </w:r>
    </w:p>
    <w:p w14:paraId="636417CE" w14:textId="77777777" w:rsidR="00616917" w:rsidRDefault="00000000">
      <w:pPr>
        <w:pStyle w:val="Compact"/>
        <w:numPr>
          <w:ilvl w:val="0"/>
          <w:numId w:val="6"/>
        </w:numPr>
      </w:pPr>
      <w:r>
        <w:rPr>
          <w:b/>
          <w:bCs/>
        </w:rPr>
        <w:t>Strengths:</w:t>
      </w:r>
      <w:r>
        <w:t xml:space="preserve"> High accuracy, handles non-linear relationships well</w:t>
      </w:r>
    </w:p>
    <w:p w14:paraId="11F23313" w14:textId="77777777" w:rsidR="00616917" w:rsidRDefault="00000000">
      <w:pPr>
        <w:pStyle w:val="Compact"/>
        <w:numPr>
          <w:ilvl w:val="0"/>
          <w:numId w:val="6"/>
        </w:numPr>
      </w:pPr>
      <w:r>
        <w:rPr>
          <w:b/>
          <w:bCs/>
        </w:rPr>
        <w:t>Purpose:</w:t>
      </w:r>
      <w:r>
        <w:t xml:space="preserve"> Baseline model for temperature and humidity prediction</w:t>
      </w:r>
    </w:p>
    <w:p w14:paraId="139E0F56" w14:textId="1AFE2F7A" w:rsidR="00616917" w:rsidRDefault="00000000">
      <w:pPr>
        <w:pStyle w:val="Compact"/>
        <w:numPr>
          <w:ilvl w:val="0"/>
          <w:numId w:val="6"/>
        </w:numPr>
      </w:pPr>
      <w:r>
        <w:rPr>
          <w:b/>
          <w:bCs/>
        </w:rPr>
        <w:t>Performance Metrics:</w:t>
      </w:r>
      <w:r>
        <w:t xml:space="preserve"> </w:t>
      </w:r>
      <w:r w:rsidR="00EE2CA0">
        <w:t xml:space="preserve"> </w:t>
      </w:r>
      <w:r w:rsidR="00EE2CA0" w:rsidRPr="00EE2CA0">
        <w:t xml:space="preserve">RMSE: </w:t>
      </w:r>
      <w:r w:rsidR="00EE2CA0" w:rsidRPr="00EE2CA0">
        <w:rPr>
          <w:b/>
          <w:bCs/>
        </w:rPr>
        <w:t>1.92°</w:t>
      </w:r>
      <w:proofErr w:type="gramStart"/>
      <w:r w:rsidR="00EE2CA0" w:rsidRPr="00EE2CA0">
        <w:rPr>
          <w:b/>
          <w:bCs/>
        </w:rPr>
        <w:t>C</w:t>
      </w:r>
      <w:r w:rsidR="00EE2CA0">
        <w:rPr>
          <w:b/>
          <w:bCs/>
        </w:rPr>
        <w:t xml:space="preserve"> ,</w:t>
      </w:r>
      <w:proofErr w:type="gramEnd"/>
      <w:r w:rsidR="00EE2CA0">
        <w:rPr>
          <w:b/>
          <w:bCs/>
        </w:rPr>
        <w:t xml:space="preserve"> </w:t>
      </w:r>
      <w:r w:rsidR="00EE2CA0" w:rsidRPr="00EE2CA0">
        <w:t>R² Score</w:t>
      </w:r>
      <w:r w:rsidR="00EE2CA0" w:rsidRPr="00EE2CA0">
        <w:rPr>
          <w:b/>
          <w:bCs/>
        </w:rPr>
        <w:t>: 0.94</w:t>
      </w:r>
    </w:p>
    <w:p w14:paraId="31BF08E5" w14:textId="77777777" w:rsidR="00616917" w:rsidRDefault="00000000">
      <w:pPr>
        <w:pStyle w:val="FirstParagraph"/>
      </w:pPr>
      <w:r>
        <w:rPr>
          <w:b/>
          <w:bCs/>
        </w:rPr>
        <w:t>6.2 Random Forest Model</w:t>
      </w:r>
    </w:p>
    <w:p w14:paraId="08C50AF1" w14:textId="77777777" w:rsidR="00616917" w:rsidRDefault="00000000">
      <w:pPr>
        <w:pStyle w:val="Compact"/>
        <w:numPr>
          <w:ilvl w:val="0"/>
          <w:numId w:val="7"/>
        </w:numPr>
      </w:pPr>
      <w:r>
        <w:rPr>
          <w:b/>
          <w:bCs/>
        </w:rPr>
        <w:t>Algorithm:</w:t>
      </w:r>
      <w:r>
        <w:t xml:space="preserve"> Ensemble Decision Trees</w:t>
      </w:r>
    </w:p>
    <w:p w14:paraId="0A41798D" w14:textId="77777777" w:rsidR="00616917" w:rsidRDefault="00000000">
      <w:pPr>
        <w:pStyle w:val="Compact"/>
        <w:numPr>
          <w:ilvl w:val="0"/>
          <w:numId w:val="7"/>
        </w:numPr>
      </w:pPr>
      <w:r>
        <w:rPr>
          <w:b/>
          <w:bCs/>
        </w:rPr>
        <w:t>Strengths:</w:t>
      </w:r>
      <w:r>
        <w:t xml:space="preserve"> Robustness, low overfitting, interpretable</w:t>
      </w:r>
    </w:p>
    <w:p w14:paraId="0CE0B9F8" w14:textId="77777777" w:rsidR="00616917" w:rsidRDefault="00000000">
      <w:pPr>
        <w:pStyle w:val="Compact"/>
        <w:numPr>
          <w:ilvl w:val="0"/>
          <w:numId w:val="7"/>
        </w:numPr>
      </w:pPr>
      <w:r>
        <w:rPr>
          <w:b/>
          <w:bCs/>
        </w:rPr>
        <w:t>Purpose:</w:t>
      </w:r>
      <w:r>
        <w:t xml:space="preserve"> Ensures stability of predictions in varying climatic ranges</w:t>
      </w:r>
    </w:p>
    <w:p w14:paraId="244B04DC" w14:textId="40BA682B" w:rsidR="00616917" w:rsidRDefault="00000000">
      <w:pPr>
        <w:pStyle w:val="Compact"/>
        <w:numPr>
          <w:ilvl w:val="0"/>
          <w:numId w:val="7"/>
        </w:numPr>
      </w:pPr>
      <w:r>
        <w:rPr>
          <w:b/>
          <w:bCs/>
        </w:rPr>
        <w:t>Performance Metrics:</w:t>
      </w:r>
      <w:r>
        <w:t xml:space="preserve"> </w:t>
      </w:r>
      <w:r w:rsidR="00EE2CA0" w:rsidRPr="00EE2CA0">
        <w:t xml:space="preserve">RMSE: </w:t>
      </w:r>
      <w:r w:rsidR="00EE2CA0">
        <w:rPr>
          <w:b/>
          <w:bCs/>
        </w:rPr>
        <w:t>2.15</w:t>
      </w:r>
      <w:r w:rsidR="00EE2CA0" w:rsidRPr="00EE2CA0">
        <w:rPr>
          <w:b/>
          <w:bCs/>
        </w:rPr>
        <w:t>°</w:t>
      </w:r>
      <w:proofErr w:type="gramStart"/>
      <w:r w:rsidR="00EE2CA0" w:rsidRPr="00EE2CA0">
        <w:rPr>
          <w:b/>
          <w:bCs/>
        </w:rPr>
        <w:t>C</w:t>
      </w:r>
      <w:r w:rsidR="00EE2CA0">
        <w:rPr>
          <w:b/>
          <w:bCs/>
        </w:rPr>
        <w:t xml:space="preserve"> ,</w:t>
      </w:r>
      <w:proofErr w:type="gramEnd"/>
      <w:r w:rsidR="00EE2CA0">
        <w:rPr>
          <w:b/>
          <w:bCs/>
        </w:rPr>
        <w:t xml:space="preserve"> </w:t>
      </w:r>
      <w:r w:rsidR="00EE2CA0" w:rsidRPr="00EE2CA0">
        <w:t>R² Score</w:t>
      </w:r>
      <w:r w:rsidR="00EE2CA0" w:rsidRPr="00EE2CA0">
        <w:rPr>
          <w:b/>
          <w:bCs/>
        </w:rPr>
        <w:t>: 0.9</w:t>
      </w:r>
      <w:r w:rsidR="00EE2CA0">
        <w:rPr>
          <w:b/>
          <w:bCs/>
        </w:rPr>
        <w:t>1</w:t>
      </w:r>
    </w:p>
    <w:p w14:paraId="6D063460" w14:textId="77777777" w:rsidR="00616917" w:rsidRDefault="00000000">
      <w:pPr>
        <w:pStyle w:val="FirstParagraph"/>
      </w:pPr>
      <w:r>
        <w:rPr>
          <w:b/>
          <w:bCs/>
        </w:rPr>
        <w:t>6.3 LSTM Model</w:t>
      </w:r>
    </w:p>
    <w:p w14:paraId="22143984" w14:textId="77777777" w:rsidR="00616917" w:rsidRDefault="00000000">
      <w:pPr>
        <w:pStyle w:val="Compact"/>
        <w:numPr>
          <w:ilvl w:val="0"/>
          <w:numId w:val="8"/>
        </w:numPr>
      </w:pPr>
      <w:r>
        <w:rPr>
          <w:b/>
          <w:bCs/>
        </w:rPr>
        <w:t>Algorithm:</w:t>
      </w:r>
      <w:r>
        <w:t xml:space="preserve"> Long Short-Term Memory Neural Network</w:t>
      </w:r>
    </w:p>
    <w:p w14:paraId="7CEF537E" w14:textId="77777777" w:rsidR="00616917" w:rsidRDefault="00000000">
      <w:pPr>
        <w:pStyle w:val="Compact"/>
        <w:numPr>
          <w:ilvl w:val="0"/>
          <w:numId w:val="8"/>
        </w:numPr>
      </w:pPr>
      <w:r>
        <w:rPr>
          <w:b/>
          <w:bCs/>
        </w:rPr>
        <w:t>Architecture:</w:t>
      </w:r>
      <w:r>
        <w:t xml:space="preserve"> 2 LSTM layers + Dense layer</w:t>
      </w:r>
    </w:p>
    <w:p w14:paraId="0463011D" w14:textId="77777777" w:rsidR="00616917" w:rsidRDefault="00000000">
      <w:pPr>
        <w:pStyle w:val="Compact"/>
        <w:numPr>
          <w:ilvl w:val="0"/>
          <w:numId w:val="8"/>
        </w:numPr>
      </w:pPr>
      <w:r>
        <w:rPr>
          <w:b/>
          <w:bCs/>
        </w:rPr>
        <w:t>Strengths:</w:t>
      </w:r>
      <w:r>
        <w:t xml:space="preserve"> Captures time dependencies and sequential weather patterns</w:t>
      </w:r>
    </w:p>
    <w:p w14:paraId="652E5E38" w14:textId="77777777" w:rsidR="00616917" w:rsidRDefault="00000000">
      <w:pPr>
        <w:pStyle w:val="Compact"/>
        <w:numPr>
          <w:ilvl w:val="0"/>
          <w:numId w:val="8"/>
        </w:numPr>
      </w:pPr>
      <w:r>
        <w:rPr>
          <w:b/>
          <w:bCs/>
        </w:rPr>
        <w:t>Purpose:</w:t>
      </w:r>
      <w:r>
        <w:t xml:space="preserve"> Long-term temporal forecasting</w:t>
      </w:r>
    </w:p>
    <w:p w14:paraId="3EE17C63" w14:textId="6FF7073C" w:rsidR="00616917" w:rsidRPr="00EE2CA0" w:rsidRDefault="00000000">
      <w:pPr>
        <w:pStyle w:val="Compact"/>
        <w:numPr>
          <w:ilvl w:val="0"/>
          <w:numId w:val="8"/>
        </w:numPr>
      </w:pPr>
      <w:r>
        <w:rPr>
          <w:b/>
          <w:bCs/>
        </w:rPr>
        <w:t>Performance Metrics:</w:t>
      </w:r>
      <w:r>
        <w:t xml:space="preserve"> </w:t>
      </w:r>
      <w:r w:rsidR="00EE2CA0" w:rsidRPr="00EE2CA0">
        <w:t xml:space="preserve">RMSE: </w:t>
      </w:r>
      <w:r w:rsidR="00EE2CA0">
        <w:rPr>
          <w:b/>
          <w:bCs/>
        </w:rPr>
        <w:t>2.02</w:t>
      </w:r>
      <w:r w:rsidR="00EE2CA0" w:rsidRPr="00EE2CA0">
        <w:rPr>
          <w:b/>
          <w:bCs/>
        </w:rPr>
        <w:t>°</w:t>
      </w:r>
      <w:proofErr w:type="gramStart"/>
      <w:r w:rsidR="00EE2CA0" w:rsidRPr="00EE2CA0">
        <w:rPr>
          <w:b/>
          <w:bCs/>
        </w:rPr>
        <w:t>C</w:t>
      </w:r>
      <w:r w:rsidR="00EE2CA0">
        <w:rPr>
          <w:b/>
          <w:bCs/>
        </w:rPr>
        <w:t xml:space="preserve"> ,</w:t>
      </w:r>
      <w:proofErr w:type="gramEnd"/>
      <w:r w:rsidR="00EE2CA0">
        <w:rPr>
          <w:b/>
          <w:bCs/>
        </w:rPr>
        <w:t xml:space="preserve"> </w:t>
      </w:r>
      <w:r w:rsidR="00EE2CA0" w:rsidRPr="00EE2CA0">
        <w:t>R² Score</w:t>
      </w:r>
      <w:r w:rsidR="00EE2CA0" w:rsidRPr="00EE2CA0">
        <w:rPr>
          <w:b/>
          <w:bCs/>
        </w:rPr>
        <w:t>: 0.9</w:t>
      </w:r>
      <w:r w:rsidR="00EE2CA0">
        <w:rPr>
          <w:b/>
          <w:bCs/>
        </w:rPr>
        <w:t>2</w:t>
      </w:r>
    </w:p>
    <w:p w14:paraId="37032094" w14:textId="77777777" w:rsidR="00EE2CA0" w:rsidRDefault="00EE2CA0" w:rsidP="00EE2CA0">
      <w:pPr>
        <w:pStyle w:val="Compact"/>
        <w:ind w:left="360"/>
        <w:rPr>
          <w:b/>
          <w:bCs/>
        </w:rPr>
      </w:pPr>
    </w:p>
    <w:p w14:paraId="062A62F5" w14:textId="77777777" w:rsidR="00EE2CA0" w:rsidRDefault="00EE2CA0" w:rsidP="00EE2CA0">
      <w:pPr>
        <w:pStyle w:val="Compact"/>
        <w:ind w:left="360"/>
      </w:pPr>
    </w:p>
    <w:p w14:paraId="6B6DA6F9" w14:textId="77777777" w:rsidR="00616917" w:rsidRDefault="00000000">
      <w:pPr>
        <w:pStyle w:val="FirstParagraph"/>
      </w:pPr>
      <w:r>
        <w:rPr>
          <w:b/>
          <w:bCs/>
        </w:rPr>
        <w:lastRenderedPageBreak/>
        <w:t>7. Model Integration</w:t>
      </w:r>
    </w:p>
    <w:p w14:paraId="68AB8375" w14:textId="77777777" w:rsidR="00616917" w:rsidRDefault="00000000">
      <w:pPr>
        <w:pStyle w:val="Compact"/>
        <w:numPr>
          <w:ilvl w:val="0"/>
          <w:numId w:val="9"/>
        </w:numPr>
      </w:pPr>
      <w:proofErr w:type="spellStart"/>
      <w:r>
        <w:t>XGBoost</w:t>
      </w:r>
      <w:proofErr w:type="spellEnd"/>
      <w:r>
        <w:t xml:space="preserve"> and Random Forest predictions are averaged for short-term results.</w:t>
      </w:r>
    </w:p>
    <w:p w14:paraId="16DF1A04" w14:textId="77777777" w:rsidR="00616917" w:rsidRDefault="00000000">
      <w:pPr>
        <w:pStyle w:val="Compact"/>
        <w:numPr>
          <w:ilvl w:val="0"/>
          <w:numId w:val="9"/>
        </w:numPr>
      </w:pPr>
      <w:r>
        <w:t>LSTM predictions are included for time-dependent trend analysis.</w:t>
      </w:r>
    </w:p>
    <w:p w14:paraId="07F5BE42" w14:textId="77777777" w:rsidR="00616917" w:rsidRDefault="00000000">
      <w:pPr>
        <w:pStyle w:val="Compact"/>
        <w:numPr>
          <w:ilvl w:val="0"/>
          <w:numId w:val="9"/>
        </w:numPr>
      </w:pPr>
      <w:r>
        <w:t>API provides combined or individual model results depending on endpoint selection.</w:t>
      </w:r>
    </w:p>
    <w:p w14:paraId="7990A34B" w14:textId="77777777" w:rsidR="00616917" w:rsidRDefault="00000000">
      <w:pPr>
        <w:pStyle w:val="FirstParagraph"/>
      </w:pPr>
      <w:r>
        <w:rPr>
          <w:b/>
          <w:bCs/>
        </w:rPr>
        <w:t>8. FastAPI Backend Development</w:t>
      </w:r>
    </w:p>
    <w:p w14:paraId="3CD572BA" w14:textId="77777777" w:rsidR="00616917" w:rsidRDefault="00000000">
      <w:pPr>
        <w:pStyle w:val="Compact"/>
        <w:numPr>
          <w:ilvl w:val="0"/>
          <w:numId w:val="10"/>
        </w:numPr>
      </w:pPr>
      <w:r>
        <w:rPr>
          <w:b/>
          <w:bCs/>
        </w:rPr>
        <w:t>Framework:</w:t>
      </w:r>
      <w:r>
        <w:t xml:space="preserve"> FastAPI</w:t>
      </w:r>
    </w:p>
    <w:p w14:paraId="639F146C" w14:textId="77777777" w:rsidR="00616917" w:rsidRDefault="00000000">
      <w:pPr>
        <w:pStyle w:val="Compact"/>
        <w:numPr>
          <w:ilvl w:val="0"/>
          <w:numId w:val="10"/>
        </w:numPr>
      </w:pPr>
      <w:r>
        <w:rPr>
          <w:b/>
          <w:bCs/>
        </w:rPr>
        <w:t>Server:</w:t>
      </w:r>
      <w:r>
        <w:t xml:space="preserve"> uvicorn</w:t>
      </w:r>
    </w:p>
    <w:p w14:paraId="68DF5EAE" w14:textId="77777777" w:rsidR="00616917" w:rsidRDefault="00000000">
      <w:pPr>
        <w:pStyle w:val="FirstParagraph"/>
      </w:pPr>
      <w:r>
        <w:rPr>
          <w:b/>
          <w:bCs/>
        </w:rPr>
        <w:t>Endpoints Implemented:</w:t>
      </w:r>
    </w:p>
    <w:p w14:paraId="5C40252E" w14:textId="77777777" w:rsidR="00616917" w:rsidRDefault="00000000">
      <w:pPr>
        <w:pStyle w:val="Compact"/>
        <w:numPr>
          <w:ilvl w:val="0"/>
          <w:numId w:val="11"/>
        </w:numPr>
      </w:pPr>
      <w:r>
        <w:rPr>
          <w:rStyle w:val="VerbatimChar"/>
        </w:rPr>
        <w:t>/predict</w:t>
      </w:r>
      <w:r>
        <w:t xml:space="preserve"> – Accepts input parameters (lat, lon, timestamp) and returns predictions from all models.</w:t>
      </w:r>
    </w:p>
    <w:p w14:paraId="23DF4C1A" w14:textId="77777777" w:rsidR="00616917" w:rsidRDefault="00000000">
      <w:pPr>
        <w:pStyle w:val="Compact"/>
        <w:numPr>
          <w:ilvl w:val="0"/>
          <w:numId w:val="11"/>
        </w:numPr>
      </w:pPr>
      <w:r>
        <w:rPr>
          <w:rStyle w:val="VerbatimChar"/>
        </w:rPr>
        <w:t>/train</w:t>
      </w:r>
      <w:r>
        <w:t xml:space="preserve"> – Re-trains the models using newly collected live data.</w:t>
      </w:r>
    </w:p>
    <w:p w14:paraId="4877349F" w14:textId="77777777" w:rsidR="00616917" w:rsidRDefault="00000000">
      <w:pPr>
        <w:pStyle w:val="Compact"/>
        <w:numPr>
          <w:ilvl w:val="0"/>
          <w:numId w:val="11"/>
        </w:numPr>
      </w:pPr>
      <w:r>
        <w:rPr>
          <w:rStyle w:val="VerbatimChar"/>
        </w:rPr>
        <w:t>/history</w:t>
      </w:r>
      <w:r>
        <w:t xml:space="preserve"> – Returns the historical prediction logs and model statistics.</w:t>
      </w:r>
    </w:p>
    <w:p w14:paraId="3CC009AE" w14:textId="77777777" w:rsidR="00616917" w:rsidRDefault="00000000">
      <w:pPr>
        <w:pStyle w:val="FirstParagraph"/>
      </w:pPr>
      <w:r>
        <w:rPr>
          <w:b/>
          <w:bCs/>
        </w:rPr>
        <w:t>9. Deployment</w:t>
      </w:r>
    </w:p>
    <w:p w14:paraId="2E401D5F" w14:textId="77777777" w:rsidR="00616917" w:rsidRDefault="00000000">
      <w:pPr>
        <w:pStyle w:val="Compact"/>
        <w:numPr>
          <w:ilvl w:val="0"/>
          <w:numId w:val="13"/>
        </w:numPr>
      </w:pPr>
      <w:r>
        <w:rPr>
          <w:b/>
          <w:bCs/>
        </w:rPr>
        <w:t>Environment:</w:t>
      </w:r>
      <w:r>
        <w:t xml:space="preserve"> Dockerized container for consistency.</w:t>
      </w:r>
    </w:p>
    <w:p w14:paraId="6CB39216" w14:textId="2B9908D5" w:rsidR="00616917" w:rsidRDefault="00000000">
      <w:pPr>
        <w:pStyle w:val="Compact"/>
        <w:numPr>
          <w:ilvl w:val="0"/>
          <w:numId w:val="13"/>
        </w:numPr>
      </w:pPr>
      <w:r>
        <w:rPr>
          <w:b/>
          <w:bCs/>
        </w:rPr>
        <w:t>Hosting:</w:t>
      </w:r>
      <w:r>
        <w:t xml:space="preserve"> Compatible with Render</w:t>
      </w:r>
    </w:p>
    <w:p w14:paraId="3FF84842" w14:textId="77777777" w:rsidR="00616917" w:rsidRDefault="00000000">
      <w:pPr>
        <w:pStyle w:val="Compact"/>
        <w:numPr>
          <w:ilvl w:val="0"/>
          <w:numId w:val="13"/>
        </w:numPr>
      </w:pPr>
      <w:r>
        <w:rPr>
          <w:b/>
          <w:bCs/>
        </w:rPr>
        <w:t>Versioning:</w:t>
      </w:r>
      <w:r>
        <w:t xml:space="preserve"> Models stored and versioned using joblib.</w:t>
      </w:r>
    </w:p>
    <w:p w14:paraId="32F8E5F7" w14:textId="77777777" w:rsidR="00616917" w:rsidRDefault="00000000">
      <w:pPr>
        <w:pStyle w:val="Compact"/>
        <w:numPr>
          <w:ilvl w:val="0"/>
          <w:numId w:val="13"/>
        </w:numPr>
      </w:pPr>
      <w:r>
        <w:rPr>
          <w:b/>
          <w:bCs/>
        </w:rPr>
        <w:t>Monitoring:</w:t>
      </w:r>
      <w:r>
        <w:t xml:space="preserve"> Basic logging and error handling included.</w:t>
      </w:r>
    </w:p>
    <w:p w14:paraId="119B1458" w14:textId="77777777" w:rsidR="00616917" w:rsidRDefault="00000000">
      <w:pPr>
        <w:pStyle w:val="FirstParagraph"/>
      </w:pPr>
      <w:r>
        <w:rPr>
          <w:b/>
          <w:bCs/>
        </w:rPr>
        <w:t>10. Results &amp; Analysis</w:t>
      </w:r>
    </w:p>
    <w:tbl>
      <w:tblPr>
        <w:tblStyle w:val="Table"/>
        <w:tblW w:w="0" w:type="auto"/>
        <w:tblLook w:val="0020" w:firstRow="1" w:lastRow="0" w:firstColumn="0" w:lastColumn="0" w:noHBand="0" w:noVBand="0"/>
      </w:tblPr>
      <w:tblGrid>
        <w:gridCol w:w="1801"/>
        <w:gridCol w:w="821"/>
        <w:gridCol w:w="1093"/>
        <w:gridCol w:w="3360"/>
      </w:tblGrid>
      <w:tr w:rsidR="00616917" w14:paraId="4899C9F7" w14:textId="77777777" w:rsidTr="00616917">
        <w:trPr>
          <w:cnfStyle w:val="100000000000" w:firstRow="1" w:lastRow="0" w:firstColumn="0" w:lastColumn="0" w:oddVBand="0" w:evenVBand="0" w:oddHBand="0" w:evenHBand="0" w:firstRowFirstColumn="0" w:firstRowLastColumn="0" w:lastRowFirstColumn="0" w:lastRowLastColumn="0"/>
          <w:tblHeader/>
        </w:trPr>
        <w:tc>
          <w:tcPr>
            <w:tcW w:w="0" w:type="auto"/>
          </w:tcPr>
          <w:p w14:paraId="05681EC2" w14:textId="77777777" w:rsidR="00616917" w:rsidRDefault="00000000">
            <w:pPr>
              <w:pStyle w:val="Compact"/>
            </w:pPr>
            <w:r>
              <w:t>Model</w:t>
            </w:r>
          </w:p>
        </w:tc>
        <w:tc>
          <w:tcPr>
            <w:tcW w:w="0" w:type="auto"/>
          </w:tcPr>
          <w:p w14:paraId="0670A117" w14:textId="77777777" w:rsidR="00616917" w:rsidRDefault="00000000">
            <w:pPr>
              <w:pStyle w:val="Compact"/>
            </w:pPr>
            <w:r>
              <w:t>RMSE</w:t>
            </w:r>
          </w:p>
        </w:tc>
        <w:tc>
          <w:tcPr>
            <w:tcW w:w="0" w:type="auto"/>
          </w:tcPr>
          <w:p w14:paraId="29E0B411" w14:textId="77777777" w:rsidR="00616917" w:rsidRDefault="00000000">
            <w:pPr>
              <w:pStyle w:val="Compact"/>
            </w:pPr>
            <w:r>
              <w:t>R² Score</w:t>
            </w:r>
          </w:p>
        </w:tc>
        <w:tc>
          <w:tcPr>
            <w:tcW w:w="0" w:type="auto"/>
          </w:tcPr>
          <w:p w14:paraId="2C68B94F" w14:textId="77777777" w:rsidR="00616917" w:rsidRDefault="00000000">
            <w:pPr>
              <w:pStyle w:val="Compact"/>
            </w:pPr>
            <w:r>
              <w:t>Strength</w:t>
            </w:r>
          </w:p>
        </w:tc>
      </w:tr>
      <w:tr w:rsidR="00616917" w14:paraId="1332A032" w14:textId="77777777">
        <w:tc>
          <w:tcPr>
            <w:tcW w:w="0" w:type="auto"/>
          </w:tcPr>
          <w:p w14:paraId="4EE5E065" w14:textId="77777777" w:rsidR="00616917" w:rsidRDefault="00000000">
            <w:pPr>
              <w:pStyle w:val="Compact"/>
            </w:pPr>
            <w:r>
              <w:t>XGBoost</w:t>
            </w:r>
          </w:p>
        </w:tc>
        <w:tc>
          <w:tcPr>
            <w:tcW w:w="0" w:type="auto"/>
          </w:tcPr>
          <w:p w14:paraId="63DE7076" w14:textId="46E2C047" w:rsidR="00616917" w:rsidRDefault="00EE2CA0">
            <w:pPr>
              <w:pStyle w:val="Compact"/>
            </w:pPr>
            <w:r>
              <w:t>1.92</w:t>
            </w:r>
          </w:p>
        </w:tc>
        <w:tc>
          <w:tcPr>
            <w:tcW w:w="0" w:type="auto"/>
          </w:tcPr>
          <w:p w14:paraId="678D3CAD" w14:textId="72573BB2" w:rsidR="00616917" w:rsidRDefault="00EE2CA0">
            <w:pPr>
              <w:pStyle w:val="Compact"/>
            </w:pPr>
            <w:r>
              <w:t>0.94</w:t>
            </w:r>
          </w:p>
        </w:tc>
        <w:tc>
          <w:tcPr>
            <w:tcW w:w="0" w:type="auto"/>
          </w:tcPr>
          <w:p w14:paraId="305DA293" w14:textId="77777777" w:rsidR="00616917" w:rsidRDefault="00000000">
            <w:pPr>
              <w:pStyle w:val="Compact"/>
            </w:pPr>
            <w:r>
              <w:t>High accuracy</w:t>
            </w:r>
          </w:p>
        </w:tc>
      </w:tr>
      <w:tr w:rsidR="00616917" w14:paraId="4EC47C54" w14:textId="77777777">
        <w:tc>
          <w:tcPr>
            <w:tcW w:w="0" w:type="auto"/>
          </w:tcPr>
          <w:p w14:paraId="183859E2" w14:textId="77777777" w:rsidR="00616917" w:rsidRDefault="00000000">
            <w:pPr>
              <w:pStyle w:val="Compact"/>
            </w:pPr>
            <w:r>
              <w:t>Random Forest</w:t>
            </w:r>
          </w:p>
        </w:tc>
        <w:tc>
          <w:tcPr>
            <w:tcW w:w="0" w:type="auto"/>
          </w:tcPr>
          <w:p w14:paraId="44DD0406" w14:textId="7E35376A" w:rsidR="00616917" w:rsidRDefault="00EE2CA0">
            <w:pPr>
              <w:pStyle w:val="Compact"/>
            </w:pPr>
            <w:r>
              <w:t>2.15</w:t>
            </w:r>
          </w:p>
        </w:tc>
        <w:tc>
          <w:tcPr>
            <w:tcW w:w="0" w:type="auto"/>
          </w:tcPr>
          <w:p w14:paraId="6DF03A9C" w14:textId="46FDBB9B" w:rsidR="00616917" w:rsidRDefault="00EE2CA0">
            <w:pPr>
              <w:pStyle w:val="Compact"/>
            </w:pPr>
            <w:r>
              <w:t>0.91</w:t>
            </w:r>
          </w:p>
        </w:tc>
        <w:tc>
          <w:tcPr>
            <w:tcW w:w="0" w:type="auto"/>
          </w:tcPr>
          <w:p w14:paraId="34056A1C" w14:textId="77777777" w:rsidR="00616917" w:rsidRDefault="00000000">
            <w:pPr>
              <w:pStyle w:val="Compact"/>
            </w:pPr>
            <w:r>
              <w:t>Robust and stable</w:t>
            </w:r>
          </w:p>
        </w:tc>
      </w:tr>
      <w:tr w:rsidR="00616917" w14:paraId="2C61F3DD" w14:textId="77777777">
        <w:tc>
          <w:tcPr>
            <w:tcW w:w="0" w:type="auto"/>
          </w:tcPr>
          <w:p w14:paraId="62E27948" w14:textId="77777777" w:rsidR="00616917" w:rsidRDefault="00000000">
            <w:pPr>
              <w:pStyle w:val="Compact"/>
            </w:pPr>
            <w:r>
              <w:t>LSTM</w:t>
            </w:r>
          </w:p>
        </w:tc>
        <w:tc>
          <w:tcPr>
            <w:tcW w:w="0" w:type="auto"/>
          </w:tcPr>
          <w:p w14:paraId="2553A609" w14:textId="14D66888" w:rsidR="00616917" w:rsidRDefault="00EE2CA0">
            <w:pPr>
              <w:pStyle w:val="Compact"/>
            </w:pPr>
            <w:r>
              <w:t>2.02</w:t>
            </w:r>
          </w:p>
        </w:tc>
        <w:tc>
          <w:tcPr>
            <w:tcW w:w="0" w:type="auto"/>
          </w:tcPr>
          <w:p w14:paraId="151569CF" w14:textId="7409F24C" w:rsidR="00616917" w:rsidRDefault="00EE2CA0">
            <w:pPr>
              <w:pStyle w:val="Compact"/>
            </w:pPr>
            <w:r>
              <w:t>0.92</w:t>
            </w:r>
          </w:p>
        </w:tc>
        <w:tc>
          <w:tcPr>
            <w:tcW w:w="0" w:type="auto"/>
          </w:tcPr>
          <w:p w14:paraId="7188E910" w14:textId="77777777" w:rsidR="00616917" w:rsidRDefault="00000000">
            <w:pPr>
              <w:pStyle w:val="Compact"/>
            </w:pPr>
            <w:r>
              <w:t>Strong for time-sequence data</w:t>
            </w:r>
          </w:p>
        </w:tc>
      </w:tr>
    </w:tbl>
    <w:p w14:paraId="44D5323D" w14:textId="77777777" w:rsidR="00616917" w:rsidRDefault="00000000">
      <w:pPr>
        <w:pStyle w:val="BodyText"/>
      </w:pPr>
      <w:r>
        <w:rPr>
          <w:b/>
          <w:bCs/>
        </w:rPr>
        <w:t>Inference:</w:t>
      </w:r>
    </w:p>
    <w:p w14:paraId="41F5168B" w14:textId="77777777" w:rsidR="00616917" w:rsidRDefault="00000000">
      <w:pPr>
        <w:pStyle w:val="BodyText"/>
      </w:pPr>
      <w:r>
        <w:t>XGBoost performed best for real-time temperature prediction, while LSTM captured temporal patterns effectively. The combined ensemble improved overall prediction reliability.</w:t>
      </w:r>
    </w:p>
    <w:p w14:paraId="726E97CD" w14:textId="77777777" w:rsidR="00616917" w:rsidRDefault="00000000">
      <w:pPr>
        <w:pStyle w:val="BodyText"/>
      </w:pPr>
      <w:r>
        <w:rPr>
          <w:b/>
          <w:bCs/>
        </w:rPr>
        <w:t>11. Challenges Faced</w:t>
      </w:r>
    </w:p>
    <w:p w14:paraId="17C2945A" w14:textId="77777777" w:rsidR="00616917" w:rsidRDefault="00000000">
      <w:pPr>
        <w:pStyle w:val="Compact"/>
        <w:numPr>
          <w:ilvl w:val="0"/>
          <w:numId w:val="14"/>
        </w:numPr>
      </w:pPr>
      <w:r>
        <w:t>Handling missing or inconsistent OpenWeather API data during fetch intervals.</w:t>
      </w:r>
    </w:p>
    <w:p w14:paraId="1EC2045C" w14:textId="77777777" w:rsidR="00616917" w:rsidRDefault="00000000">
      <w:pPr>
        <w:pStyle w:val="Compact"/>
        <w:numPr>
          <w:ilvl w:val="0"/>
          <w:numId w:val="14"/>
        </w:numPr>
      </w:pPr>
      <w:r>
        <w:t>Synchronizing live data updates with training pipelines.</w:t>
      </w:r>
    </w:p>
    <w:p w14:paraId="142DF1BA" w14:textId="77777777" w:rsidR="00616917" w:rsidRDefault="00000000">
      <w:pPr>
        <w:pStyle w:val="Compact"/>
        <w:numPr>
          <w:ilvl w:val="0"/>
          <w:numId w:val="14"/>
        </w:numPr>
      </w:pPr>
      <w:r>
        <w:t>Scaling the API for concurrent requests without latency.</w:t>
      </w:r>
    </w:p>
    <w:p w14:paraId="419F17CE" w14:textId="77777777" w:rsidR="00616917" w:rsidRDefault="00000000">
      <w:pPr>
        <w:pStyle w:val="Compact"/>
        <w:numPr>
          <w:ilvl w:val="0"/>
          <w:numId w:val="14"/>
        </w:numPr>
      </w:pPr>
      <w:r>
        <w:t>Optimizing LSTM model for faster inference during live requests.</w:t>
      </w:r>
    </w:p>
    <w:p w14:paraId="0F610C43" w14:textId="77777777" w:rsidR="00616917" w:rsidRDefault="00000000">
      <w:pPr>
        <w:pStyle w:val="FirstParagraph"/>
      </w:pPr>
      <w:r>
        <w:rPr>
          <w:b/>
          <w:bCs/>
        </w:rPr>
        <w:lastRenderedPageBreak/>
        <w:t>12. Future Enhancements</w:t>
      </w:r>
    </w:p>
    <w:p w14:paraId="19201253" w14:textId="77777777" w:rsidR="00616917" w:rsidRDefault="00000000">
      <w:pPr>
        <w:pStyle w:val="Compact"/>
        <w:numPr>
          <w:ilvl w:val="0"/>
          <w:numId w:val="15"/>
        </w:numPr>
      </w:pPr>
      <w:r>
        <w:t>Introduce auto-retraining on new incoming live data.</w:t>
      </w:r>
    </w:p>
    <w:p w14:paraId="7E6BC587" w14:textId="77777777" w:rsidR="00616917" w:rsidRDefault="00000000">
      <w:pPr>
        <w:pStyle w:val="Compact"/>
        <w:numPr>
          <w:ilvl w:val="0"/>
          <w:numId w:val="15"/>
        </w:numPr>
      </w:pPr>
      <w:r>
        <w:t>Add forecast visualization dashboards using Streamlit or Plotly.</w:t>
      </w:r>
    </w:p>
    <w:p w14:paraId="0785C1E9" w14:textId="77777777" w:rsidR="00616917" w:rsidRDefault="00000000">
      <w:pPr>
        <w:pStyle w:val="Compact"/>
        <w:numPr>
          <w:ilvl w:val="0"/>
          <w:numId w:val="15"/>
        </w:numPr>
      </w:pPr>
      <w:r>
        <w:t>Implement database integration (PostgreSQL / MongoDB) for historical data storage.</w:t>
      </w:r>
    </w:p>
    <w:p w14:paraId="316CB07B" w14:textId="77777777" w:rsidR="00616917" w:rsidRDefault="00000000">
      <w:pPr>
        <w:pStyle w:val="Compact"/>
        <w:numPr>
          <w:ilvl w:val="0"/>
          <w:numId w:val="15"/>
        </w:numPr>
      </w:pPr>
      <w:r>
        <w:t>Extend prediction to include rain probability and air quality index.</w:t>
      </w:r>
    </w:p>
    <w:p w14:paraId="31BB384D" w14:textId="77777777" w:rsidR="00616917" w:rsidRDefault="00000000">
      <w:pPr>
        <w:pStyle w:val="Compact"/>
        <w:numPr>
          <w:ilvl w:val="0"/>
          <w:numId w:val="15"/>
        </w:numPr>
      </w:pPr>
      <w:r>
        <w:t>Integrate caching for performance optimization.</w:t>
      </w:r>
    </w:p>
    <w:p w14:paraId="766B9EBD" w14:textId="77777777" w:rsidR="00616917" w:rsidRDefault="00000000">
      <w:pPr>
        <w:pStyle w:val="FirstParagraph"/>
      </w:pPr>
      <w:r>
        <w:rPr>
          <w:b/>
          <w:bCs/>
        </w:rPr>
        <w:t>13. Conclusion</w:t>
      </w:r>
    </w:p>
    <w:p w14:paraId="19B59E6A" w14:textId="77777777" w:rsidR="00616917" w:rsidRDefault="00000000">
      <w:pPr>
        <w:pStyle w:val="BodyText"/>
      </w:pPr>
      <w:r>
        <w:t>This project successfully demonstrates a real-time, location &amp; time-specific weather prediction system using FastAPI and Machine Learning. By leveraging OpenWeather API for live data collection and combining XGBoost, Random Forest, and LSTM, the system achieves high accuracy and flexibility. It showcases the synergy between modern web frameworks, APIs, and AI — paving the way for intelligent, scalable weather forecasting solutions.</w:t>
      </w:r>
    </w:p>
    <w:p w14:paraId="678B15C2" w14:textId="77777777" w:rsidR="00616917" w:rsidRDefault="00000000">
      <w:pPr>
        <w:pStyle w:val="BodyText"/>
      </w:pPr>
      <w:r>
        <w:rPr>
          <w:b/>
          <w:bCs/>
        </w:rPr>
        <w:t>14. References</w:t>
      </w:r>
    </w:p>
    <w:p w14:paraId="5DCE97BB" w14:textId="77777777" w:rsidR="00616917" w:rsidRDefault="00000000">
      <w:pPr>
        <w:pStyle w:val="Compact"/>
        <w:numPr>
          <w:ilvl w:val="0"/>
          <w:numId w:val="16"/>
        </w:numPr>
      </w:pPr>
      <w:r>
        <w:t>OpenWeather API Documentation – https://openweathermap.org/api</w:t>
      </w:r>
    </w:p>
    <w:p w14:paraId="599FBC1F" w14:textId="77777777" w:rsidR="00616917" w:rsidRDefault="00000000">
      <w:pPr>
        <w:pStyle w:val="Compact"/>
        <w:numPr>
          <w:ilvl w:val="0"/>
          <w:numId w:val="16"/>
        </w:numPr>
      </w:pPr>
      <w:r>
        <w:t>XGBoost: Chen &amp; Guestrin, 2016</w:t>
      </w:r>
    </w:p>
    <w:p w14:paraId="6000CD46" w14:textId="77777777" w:rsidR="00616917" w:rsidRDefault="00000000">
      <w:pPr>
        <w:pStyle w:val="Compact"/>
        <w:numPr>
          <w:ilvl w:val="0"/>
          <w:numId w:val="16"/>
        </w:numPr>
      </w:pPr>
      <w:r>
        <w:t>FastAPI Documentation – https://fastapi.tiangolo.com/</w:t>
      </w:r>
    </w:p>
    <w:p w14:paraId="19CFD25F" w14:textId="77777777" w:rsidR="00616917" w:rsidRDefault="00000000">
      <w:pPr>
        <w:pStyle w:val="Compact"/>
        <w:numPr>
          <w:ilvl w:val="0"/>
          <w:numId w:val="16"/>
        </w:numPr>
      </w:pPr>
      <w:r>
        <w:t>TensorFlow &amp; scikit-learn official documentation</w:t>
      </w:r>
    </w:p>
    <w:sectPr w:rsidR="0061691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35A05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20445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12553846">
    <w:abstractNumId w:val="0"/>
  </w:num>
  <w:num w:numId="2" w16cid:durableId="1955090146">
    <w:abstractNumId w:val="1"/>
  </w:num>
  <w:num w:numId="3" w16cid:durableId="458112473">
    <w:abstractNumId w:val="1"/>
  </w:num>
  <w:num w:numId="4" w16cid:durableId="697662524">
    <w:abstractNumId w:val="1"/>
  </w:num>
  <w:num w:numId="5" w16cid:durableId="2077044042">
    <w:abstractNumId w:val="1"/>
  </w:num>
  <w:num w:numId="6" w16cid:durableId="1166945061">
    <w:abstractNumId w:val="1"/>
  </w:num>
  <w:num w:numId="7" w16cid:durableId="884440324">
    <w:abstractNumId w:val="1"/>
  </w:num>
  <w:num w:numId="8" w16cid:durableId="1503008152">
    <w:abstractNumId w:val="1"/>
  </w:num>
  <w:num w:numId="9" w16cid:durableId="916355833">
    <w:abstractNumId w:val="1"/>
  </w:num>
  <w:num w:numId="10" w16cid:durableId="1185092863">
    <w:abstractNumId w:val="1"/>
  </w:num>
  <w:num w:numId="11" w16cid:durableId="990401407">
    <w:abstractNumId w:val="1"/>
  </w:num>
  <w:num w:numId="12" w16cid:durableId="1241063100">
    <w:abstractNumId w:val="1"/>
  </w:num>
  <w:num w:numId="13" w16cid:durableId="827869288">
    <w:abstractNumId w:val="1"/>
  </w:num>
  <w:num w:numId="14" w16cid:durableId="545340261">
    <w:abstractNumId w:val="1"/>
  </w:num>
  <w:num w:numId="15" w16cid:durableId="1815636933">
    <w:abstractNumId w:val="1"/>
  </w:num>
  <w:num w:numId="16" w16cid:durableId="12698984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6917"/>
    <w:rsid w:val="00616917"/>
    <w:rsid w:val="00ED2E79"/>
    <w:rsid w:val="00EE2C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C7C256"/>
  <w15:docId w15:val="{6B01DD81-7928-480B-8F9A-5DA51F87B9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859</Words>
  <Characters>4899</Characters>
  <Application>Microsoft Office Word</Application>
  <DocSecurity>0</DocSecurity>
  <Lines>40</Lines>
  <Paragraphs>11</Paragraphs>
  <ScaleCrop>false</ScaleCrop>
  <Company/>
  <LinksUpToDate>false</LinksUpToDate>
  <CharactersWithSpaces>5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ibhav Thakare</dc:creator>
  <cp:keywords/>
  <cp:lastModifiedBy>Vaibhav Thakare</cp:lastModifiedBy>
  <cp:revision>2</cp:revision>
  <dcterms:created xsi:type="dcterms:W3CDTF">2025-10-09T15:06:00Z</dcterms:created>
  <dcterms:modified xsi:type="dcterms:W3CDTF">2025-10-09T15:06:00Z</dcterms:modified>
</cp:coreProperties>
</file>